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4D04310" w:rsidR="00F47260" w:rsidRPr="00F47260" w:rsidRDefault="00302769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3/04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36B387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C405D5">
        <w:rPr>
          <w:rFonts w:ascii="Lato" w:hAnsi="Lato"/>
          <w:color w:val="000000"/>
          <w:sz w:val="24"/>
          <w:szCs w:val="24"/>
        </w:rPr>
        <w:t>a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C405D5">
        <w:rPr>
          <w:rFonts w:ascii="Lato" w:hAnsi="Lato"/>
          <w:color w:val="000000"/>
          <w:sz w:val="24"/>
          <w:szCs w:val="24"/>
        </w:rPr>
        <w:t>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537F2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537F2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3E29A" w14:textId="77777777" w:rsidR="003537F2" w:rsidRDefault="003537F2" w:rsidP="00271D05">
      <w:r>
        <w:separator/>
      </w:r>
    </w:p>
  </w:endnote>
  <w:endnote w:type="continuationSeparator" w:id="0">
    <w:p w14:paraId="747FBCFB" w14:textId="77777777" w:rsidR="003537F2" w:rsidRDefault="003537F2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50878" w14:textId="77777777" w:rsidR="003537F2" w:rsidRDefault="003537F2" w:rsidP="00271D05">
      <w:r>
        <w:separator/>
      </w:r>
    </w:p>
  </w:footnote>
  <w:footnote w:type="continuationSeparator" w:id="0">
    <w:p w14:paraId="66FE1CE2" w14:textId="77777777" w:rsidR="003537F2" w:rsidRDefault="003537F2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6gFAKgJsoQ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94544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02769"/>
    <w:rsid w:val="00334556"/>
    <w:rsid w:val="003537F2"/>
    <w:rsid w:val="0035430D"/>
    <w:rsid w:val="00355B1B"/>
    <w:rsid w:val="003619D0"/>
    <w:rsid w:val="00362F44"/>
    <w:rsid w:val="00370157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64511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05D5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607C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57931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3-05T02:39:00Z</dcterms:created>
  <dcterms:modified xsi:type="dcterms:W3CDTF">2021-03-05T02:39:00Z</dcterms:modified>
</cp:coreProperties>
</file>